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F80BA2" w14:textId="4C0712CB" w:rsidR="00E52A9B" w:rsidRDefault="00FF1B15">
      <w:pPr>
        <w:pStyle w:val="BodyText"/>
        <w:rPr>
          <w:rFonts w:ascii="Times New Roman"/>
          <w:sz w:val="20"/>
        </w:rPr>
      </w:pPr>
      <w:r w:rsidRPr="00FF1B15">
        <w:rPr>
          <w:rFonts w:ascii="Times New Roman"/>
          <w:noProof/>
          <w:sz w:val="20"/>
        </w:rPr>
        <w:drawing>
          <wp:anchor distT="0" distB="0" distL="114300" distR="114300" simplePos="0" relativeHeight="251641854" behindDoc="0" locked="0" layoutInCell="1" allowOverlap="1" wp14:anchorId="220C4D37" wp14:editId="39FD0F30">
            <wp:simplePos x="0" y="0"/>
            <wp:positionH relativeFrom="column">
              <wp:posOffset>5524500</wp:posOffset>
            </wp:positionH>
            <wp:positionV relativeFrom="paragraph">
              <wp:posOffset>0</wp:posOffset>
            </wp:positionV>
            <wp:extent cx="2125980" cy="683895"/>
            <wp:effectExtent l="0" t="0" r="7620" b="1905"/>
            <wp:wrapThrough wrapText="bothSides">
              <wp:wrapPolygon edited="0">
                <wp:start x="0" y="0"/>
                <wp:lineTo x="0" y="21058"/>
                <wp:lineTo x="21484" y="21058"/>
                <wp:lineTo x="21484" y="0"/>
                <wp:lineTo x="0" y="0"/>
              </wp:wrapPolygon>
            </wp:wrapThrough>
            <wp:docPr id="468842905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842905" name="Picture 1" descr="A close-up of a 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980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2997">
        <w:rPr>
          <w:noProof/>
        </w:rPr>
        <w:drawing>
          <wp:anchor distT="0" distB="0" distL="114300" distR="114300" simplePos="0" relativeHeight="251643904" behindDoc="0" locked="0" layoutInCell="1" allowOverlap="1" wp14:anchorId="01701230" wp14:editId="239E95ED">
            <wp:simplePos x="0" y="0"/>
            <wp:positionH relativeFrom="column">
              <wp:posOffset>120015</wp:posOffset>
            </wp:positionH>
            <wp:positionV relativeFrom="paragraph">
              <wp:posOffset>41910</wp:posOffset>
            </wp:positionV>
            <wp:extent cx="2820035" cy="638175"/>
            <wp:effectExtent l="0" t="0" r="0" b="0"/>
            <wp:wrapThrough wrapText="bothSides">
              <wp:wrapPolygon edited="0">
                <wp:start x="0" y="0"/>
                <wp:lineTo x="0" y="21278"/>
                <wp:lineTo x="21449" y="21278"/>
                <wp:lineTo x="2144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003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E322FC" w14:textId="62E9080D" w:rsidR="00E52A9B" w:rsidRDefault="00E52A9B">
      <w:pPr>
        <w:pStyle w:val="BodyText"/>
        <w:rPr>
          <w:rFonts w:ascii="Times New Roman"/>
          <w:sz w:val="20"/>
        </w:rPr>
      </w:pPr>
    </w:p>
    <w:p w14:paraId="04C21549" w14:textId="2637F6E2" w:rsidR="00E52A9B" w:rsidRDefault="00E52A9B">
      <w:pPr>
        <w:pStyle w:val="BodyText"/>
        <w:rPr>
          <w:rFonts w:ascii="Times New Roman"/>
          <w:sz w:val="20"/>
        </w:rPr>
      </w:pPr>
    </w:p>
    <w:p w14:paraId="24B74F0A" w14:textId="2B9AA60D" w:rsidR="00E52A9B" w:rsidRDefault="000E0C5A">
      <w:pPr>
        <w:pStyle w:val="BodyText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44BCECA6" wp14:editId="6066AA4A">
                <wp:simplePos x="0" y="0"/>
                <wp:positionH relativeFrom="page">
                  <wp:align>right</wp:align>
                </wp:positionH>
                <wp:positionV relativeFrom="paragraph">
                  <wp:posOffset>255270</wp:posOffset>
                </wp:positionV>
                <wp:extent cx="10515600" cy="1359535"/>
                <wp:effectExtent l="0" t="0" r="0" b="0"/>
                <wp:wrapNone/>
                <wp:docPr id="1792334521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15600" cy="1359535"/>
                        </a:xfrm>
                        <a:prstGeom prst="rect">
                          <a:avLst/>
                        </a:prstGeom>
                        <a:solidFill>
                          <a:srgbClr val="23EEF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A8CF15" id="Rectangle 41" o:spid="_x0000_s1026" style="position:absolute;margin-left:776.8pt;margin-top:20.1pt;width:828pt;height:107.05pt;z-index:-25167052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" fillcolor="#23eef4" stroked="f">
                <w10:wrap anchorx="page"/>
              </v:rect>
            </w:pict>
          </mc:Fallback>
        </mc:AlternateContent>
      </w:r>
    </w:p>
    <w:p w14:paraId="275FEAFB" w14:textId="5AFB7CE5" w:rsidR="00E52A9B" w:rsidRDefault="00E52A9B">
      <w:pPr>
        <w:pStyle w:val="BodyText"/>
        <w:rPr>
          <w:rFonts w:ascii="Times New Roman"/>
          <w:sz w:val="20"/>
        </w:rPr>
      </w:pPr>
    </w:p>
    <w:p w14:paraId="25C66971" w14:textId="072232D3" w:rsidR="00E52A9B" w:rsidRDefault="00113202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9024" behindDoc="0" locked="0" layoutInCell="1" allowOverlap="1" wp14:anchorId="4C4E7E64" wp14:editId="55F35A2F">
                <wp:simplePos x="0" y="0"/>
                <wp:positionH relativeFrom="column">
                  <wp:posOffset>1440180</wp:posOffset>
                </wp:positionH>
                <wp:positionV relativeFrom="paragraph">
                  <wp:posOffset>71120</wp:posOffset>
                </wp:positionV>
                <wp:extent cx="4739640" cy="835660"/>
                <wp:effectExtent l="0" t="0" r="0" b="0"/>
                <wp:wrapSquare wrapText="bothSides"/>
                <wp:docPr id="89387797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9640" cy="835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3064CE" w14:textId="7FEF00C9" w:rsidR="007F36D2" w:rsidRPr="009D2121" w:rsidRDefault="00E1504E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9D2121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48"/>
                                <w:szCs w:val="48"/>
                              </w:rPr>
                              <w:t>N</w:t>
                            </w:r>
                            <w:r w:rsidR="00113202" w:rsidRPr="009D2121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48"/>
                                <w:szCs w:val="48"/>
                              </w:rPr>
                              <w:t>ew Undergraduate Certific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C4E7E64"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26" type="#_x0000_t202" style="position:absolute;margin-left:113.4pt;margin-top:5.6pt;width:373.2pt;height:65.8pt;z-index:2516490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" filled="f" stroked="f">
                <v:textbox style="mso-fit-shape-to-text:t">
                  <w:txbxContent>
                    <w:p w14:paraId="123064CE" w14:textId="7FEF00C9" w:rsidR="007F36D2" w:rsidRPr="009D2121" w:rsidRDefault="00E1504E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48"/>
                          <w:szCs w:val="48"/>
                        </w:rPr>
                      </w:pPr>
                      <w:r w:rsidRPr="009D2121">
                        <w:rPr>
                          <w:rFonts w:asciiTheme="minorHAnsi" w:hAnsiTheme="minorHAnsi" w:cstheme="minorHAnsi"/>
                          <w:b/>
                          <w:bCs/>
                          <w:sz w:val="48"/>
                          <w:szCs w:val="48"/>
                        </w:rPr>
                        <w:t>N</w:t>
                      </w:r>
                      <w:r w:rsidR="00113202" w:rsidRPr="009D2121">
                        <w:rPr>
                          <w:rFonts w:asciiTheme="minorHAnsi" w:hAnsiTheme="minorHAnsi" w:cstheme="minorHAnsi"/>
                          <w:b/>
                          <w:bCs/>
                          <w:sz w:val="48"/>
                          <w:szCs w:val="48"/>
                        </w:rPr>
                        <w:t>ew Undergraduate Certificate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C7C7C0" w14:textId="26904134" w:rsidR="00E52A9B" w:rsidRDefault="00E52A9B">
      <w:pPr>
        <w:pStyle w:val="BodyText"/>
        <w:rPr>
          <w:rFonts w:ascii="Times New Roman"/>
          <w:sz w:val="20"/>
        </w:rPr>
      </w:pPr>
    </w:p>
    <w:p w14:paraId="5646F753" w14:textId="16066425" w:rsidR="00E52A9B" w:rsidRDefault="00E52A9B">
      <w:pPr>
        <w:pStyle w:val="BodyText"/>
        <w:rPr>
          <w:rFonts w:ascii="Times New Roman"/>
          <w:sz w:val="20"/>
        </w:rPr>
      </w:pPr>
    </w:p>
    <w:p w14:paraId="7B8B1E8A" w14:textId="171D9C53" w:rsidR="00E52A9B" w:rsidRDefault="00113202">
      <w:pPr>
        <w:pStyle w:val="BodyText"/>
        <w:rPr>
          <w:rFonts w:ascii="Times New Roman"/>
          <w:sz w:val="20"/>
        </w:rPr>
      </w:pPr>
      <w:r w:rsidRPr="00E61948">
        <w:rPr>
          <w:rFonts w:ascii="Times New Roman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CB12C81" wp14:editId="5AE9E070">
                <wp:simplePos x="0" y="0"/>
                <wp:positionH relativeFrom="page">
                  <wp:posOffset>800100</wp:posOffset>
                </wp:positionH>
                <wp:positionV relativeFrom="paragraph">
                  <wp:posOffset>96520</wp:posOffset>
                </wp:positionV>
                <wp:extent cx="6195060" cy="1404620"/>
                <wp:effectExtent l="0" t="0" r="0" b="0"/>
                <wp:wrapThrough wrapText="bothSides">
                  <wp:wrapPolygon edited="0">
                    <wp:start x="199" y="0"/>
                    <wp:lineTo x="199" y="20653"/>
                    <wp:lineTo x="21387" y="20653"/>
                    <wp:lineTo x="21387" y="0"/>
                    <wp:lineTo x="199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F30B2" w14:textId="7C8A61EC" w:rsidR="00E61948" w:rsidRPr="00E61948" w:rsidRDefault="00113202" w:rsidP="00E61948">
                            <w:pPr>
                              <w:jc w:val="center"/>
                              <w:rPr>
                                <w:b/>
                                <w:caps/>
                                <w:color w:val="FF0000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b/>
                                <w:caps/>
                                <w:color w:val="FF0000"/>
                                <w:sz w:val="60"/>
                                <w:szCs w:val="60"/>
                              </w:rPr>
                              <w:t>THE sCIENCE OF cANNAB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B12C81" id="Text Box 2" o:spid="_x0000_s1027" type="#_x0000_t202" style="position:absolute;margin-left:63pt;margin-top:7.6pt;width:487.8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" filled="f" stroked="f">
                <v:textbox style="mso-fit-shape-to-text:t">
                  <w:txbxContent>
                    <w:p w14:paraId="3BEF30B2" w14:textId="7C8A61EC" w:rsidR="00E61948" w:rsidRPr="00E61948" w:rsidRDefault="00113202" w:rsidP="00E61948">
                      <w:pPr>
                        <w:jc w:val="center"/>
                        <w:rPr>
                          <w:b/>
                          <w:caps/>
                          <w:color w:val="FF0000"/>
                          <w:sz w:val="60"/>
                          <w:szCs w:val="60"/>
                        </w:rPr>
                      </w:pPr>
                      <w:r>
                        <w:rPr>
                          <w:b/>
                          <w:caps/>
                          <w:color w:val="FF0000"/>
                          <w:sz w:val="60"/>
                          <w:szCs w:val="60"/>
                        </w:rPr>
                        <w:t>THE sCIENCE OF cANNABIS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31F89D9" w14:textId="7B742B43" w:rsidR="00E52A9B" w:rsidRDefault="00E52A9B">
      <w:pPr>
        <w:pStyle w:val="BodyText"/>
        <w:rPr>
          <w:rFonts w:ascii="Times New Roman"/>
          <w:sz w:val="20"/>
        </w:rPr>
      </w:pPr>
    </w:p>
    <w:p w14:paraId="0BF80B19" w14:textId="4B24EC51" w:rsidR="00E52A9B" w:rsidRDefault="00E52A9B">
      <w:pPr>
        <w:pStyle w:val="BodyText"/>
        <w:rPr>
          <w:rFonts w:ascii="Times New Roman"/>
          <w:sz w:val="20"/>
        </w:rPr>
      </w:pPr>
    </w:p>
    <w:p w14:paraId="45CE7993" w14:textId="3853E1C9" w:rsidR="00E52A9B" w:rsidRDefault="00E52A9B">
      <w:pPr>
        <w:pStyle w:val="BodyText"/>
        <w:rPr>
          <w:rFonts w:ascii="Times New Roman"/>
          <w:sz w:val="20"/>
        </w:rPr>
      </w:pPr>
    </w:p>
    <w:p w14:paraId="1D1ADEC9" w14:textId="51305001" w:rsidR="00E52A9B" w:rsidRDefault="00E52A9B">
      <w:pPr>
        <w:pStyle w:val="BodyText"/>
        <w:rPr>
          <w:rFonts w:ascii="Times New Roman"/>
          <w:sz w:val="20"/>
        </w:rPr>
      </w:pPr>
    </w:p>
    <w:p w14:paraId="2AE18B74" w14:textId="7D6C1BFE" w:rsidR="00E52A9B" w:rsidRDefault="00E52A9B">
      <w:pPr>
        <w:pStyle w:val="BodyText"/>
        <w:rPr>
          <w:rFonts w:ascii="Times New Roman"/>
          <w:sz w:val="20"/>
        </w:rPr>
      </w:pPr>
    </w:p>
    <w:p w14:paraId="29AFB117" w14:textId="71DE93DE" w:rsidR="00E52A9B" w:rsidRDefault="009D2121">
      <w:pPr>
        <w:pStyle w:val="BodyText"/>
        <w:spacing w:before="6"/>
        <w:rPr>
          <w:rFonts w:ascii="Times New Roman"/>
          <w:sz w:val="2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349FD84" wp14:editId="74A738F6">
                <wp:simplePos x="0" y="0"/>
                <wp:positionH relativeFrom="column">
                  <wp:posOffset>5171970</wp:posOffset>
                </wp:positionH>
                <wp:positionV relativeFrom="paragraph">
                  <wp:posOffset>187290</wp:posOffset>
                </wp:positionV>
                <wp:extent cx="2179697" cy="2522136"/>
                <wp:effectExtent l="0" t="0" r="0" b="0"/>
                <wp:wrapNone/>
                <wp:docPr id="1626301399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9697" cy="2522136"/>
                        </a:xfrm>
                        <a:prstGeom prst="rect">
                          <a:avLst/>
                        </a:prstGeom>
                        <a:solidFill>
                          <a:srgbClr val="4471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D880CA" id="Rectangle 27" o:spid="_x0000_s1026" style="position:absolute;margin-left:407.25pt;margin-top:14.75pt;width:171.65pt;height:198.6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" fillcolor="#4471c4" stroked="f"/>
            </w:pict>
          </mc:Fallback>
        </mc:AlternateContent>
      </w:r>
      <w:r w:rsidR="00FF1B15">
        <w:rPr>
          <w:rFonts w:asci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43687F" wp14:editId="1D17F115">
                <wp:simplePos x="0" y="0"/>
                <wp:positionH relativeFrom="column">
                  <wp:posOffset>441960</wp:posOffset>
                </wp:positionH>
                <wp:positionV relativeFrom="paragraph">
                  <wp:posOffset>161290</wp:posOffset>
                </wp:positionV>
                <wp:extent cx="4259580" cy="2876550"/>
                <wp:effectExtent l="19050" t="19050" r="26670" b="19050"/>
                <wp:wrapThrough wrapText="bothSides">
                  <wp:wrapPolygon edited="0">
                    <wp:start x="-97" y="-143"/>
                    <wp:lineTo x="-97" y="21600"/>
                    <wp:lineTo x="21639" y="21600"/>
                    <wp:lineTo x="21639" y="-143"/>
                    <wp:lineTo x="-97" y="-143"/>
                  </wp:wrapPolygon>
                </wp:wrapThrough>
                <wp:docPr id="2098738802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59580" cy="2876550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4471C4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F1D000" id="Rectangle 33" o:spid="_x0000_s1026" style="position:absolute;margin-left:34.8pt;margin-top:12.7pt;width:335.4pt;height:226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" filled="f" strokecolor="#4471c4" strokeweight="2.5pt">
                <w10:wrap type="through"/>
              </v:rect>
            </w:pict>
          </mc:Fallback>
        </mc:AlternateContent>
      </w:r>
      <w:r w:rsidR="001F0586" w:rsidRPr="00B76542">
        <w:rPr>
          <w:rFonts w:ascii="Times New Roman"/>
          <w:noProof/>
          <w:sz w:val="25"/>
        </w:rPr>
        <w:drawing>
          <wp:anchor distT="0" distB="0" distL="114300" distR="114300" simplePos="0" relativeHeight="251680768" behindDoc="0" locked="0" layoutInCell="1" allowOverlap="1" wp14:anchorId="2FB91F23" wp14:editId="1C4DF82F">
            <wp:simplePos x="0" y="0"/>
            <wp:positionH relativeFrom="column">
              <wp:posOffset>441325</wp:posOffset>
            </wp:positionH>
            <wp:positionV relativeFrom="paragraph">
              <wp:posOffset>180340</wp:posOffset>
            </wp:positionV>
            <wp:extent cx="4259580" cy="2842260"/>
            <wp:effectExtent l="0" t="0" r="7620" b="0"/>
            <wp:wrapThrough wrapText="bothSides">
              <wp:wrapPolygon edited="0">
                <wp:start x="0" y="0"/>
                <wp:lineTo x="0" y="21426"/>
                <wp:lineTo x="21542" y="21426"/>
                <wp:lineTo x="21542" y="0"/>
                <wp:lineTo x="0" y="0"/>
              </wp:wrapPolygon>
            </wp:wrapThrough>
            <wp:docPr id="548874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874590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958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991ED" w14:textId="2F6B6A71" w:rsidR="00E52A9B" w:rsidRPr="00E61948" w:rsidRDefault="006160AA">
      <w:pPr>
        <w:pStyle w:val="BodyText"/>
        <w:ind w:left="453"/>
        <w:rPr>
          <w:rFonts w:ascii="Times New Roman"/>
          <w:sz w:val="20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3CF5866" wp14:editId="5D0E482C">
                <wp:simplePos x="0" y="0"/>
                <wp:positionH relativeFrom="column">
                  <wp:posOffset>5197091</wp:posOffset>
                </wp:positionH>
                <wp:positionV relativeFrom="paragraph">
                  <wp:posOffset>86646</wp:posOffset>
                </wp:positionV>
                <wp:extent cx="2071991" cy="2381459"/>
                <wp:effectExtent l="0" t="0" r="5080" b="0"/>
                <wp:wrapNone/>
                <wp:docPr id="90838157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991" cy="2381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758F23" w14:textId="4E8A96F4" w:rsidR="00E52A9B" w:rsidRPr="009D2121" w:rsidRDefault="006160AA" w:rsidP="00C5053F">
                            <w:pPr>
                              <w:ind w:right="29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9D2121">
                              <w:rPr>
                                <w:sz w:val="28"/>
                                <w:szCs w:val="28"/>
                              </w:rPr>
                              <w:t xml:space="preserve">This </w:t>
                            </w:r>
                            <w:r w:rsidR="00113202" w:rsidRPr="009D2121">
                              <w:rPr>
                                <w:sz w:val="28"/>
                                <w:szCs w:val="28"/>
                              </w:rPr>
                              <w:t>certificate</w:t>
                            </w:r>
                            <w:r w:rsidR="00C5053F" w:rsidRPr="009D2121">
                              <w:rPr>
                                <w:sz w:val="28"/>
                                <w:szCs w:val="28"/>
                              </w:rPr>
                              <w:t xml:space="preserve"> focuses on</w:t>
                            </w:r>
                            <w:r w:rsidRPr="009D2121">
                              <w:rPr>
                                <w:sz w:val="28"/>
                                <w:szCs w:val="28"/>
                              </w:rPr>
                              <w:t xml:space="preserve"> the </w:t>
                            </w:r>
                            <w:r w:rsidR="00C5053F" w:rsidRPr="009D2121">
                              <w:rPr>
                                <w:sz w:val="28"/>
                                <w:szCs w:val="28"/>
                              </w:rPr>
                              <w:t xml:space="preserve">biology, physiology and cultivation of cannabis to train students for careers in the cannabis </w:t>
                            </w:r>
                            <w:proofErr w:type="gramStart"/>
                            <w:r w:rsidR="00C5053F" w:rsidRPr="009D2121">
                              <w:rPr>
                                <w:sz w:val="28"/>
                                <w:szCs w:val="28"/>
                              </w:rPr>
                              <w:t>industry</w:t>
                            </w:r>
                            <w:proofErr w:type="gramEnd"/>
                          </w:p>
                          <w:p w14:paraId="37D822CC" w14:textId="77777777" w:rsidR="00C5053F" w:rsidRDefault="00C5053F" w:rsidP="00C5053F">
                            <w:pPr>
                              <w:ind w:right="29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F5866" id="Text Box 10" o:spid="_x0000_s1028" type="#_x0000_t202" style="position:absolute;left:0;text-align:left;margin-left:409.2pt;margin-top:6.8pt;width:163.15pt;height:187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" filled="f" stroked="f">
                <v:textbox inset="0,0,0,0">
                  <w:txbxContent>
                    <w:p w14:paraId="25758F23" w14:textId="4E8A96F4" w:rsidR="00E52A9B" w:rsidRPr="009D2121" w:rsidRDefault="006160AA" w:rsidP="00C5053F">
                      <w:pPr>
                        <w:ind w:right="29"/>
                        <w:jc w:val="center"/>
                        <w:rPr>
                          <w:sz w:val="28"/>
                          <w:szCs w:val="28"/>
                        </w:rPr>
                      </w:pPr>
                      <w:r w:rsidRPr="009D2121">
                        <w:rPr>
                          <w:sz w:val="28"/>
                          <w:szCs w:val="28"/>
                        </w:rPr>
                        <w:t xml:space="preserve">This </w:t>
                      </w:r>
                      <w:r w:rsidR="00113202" w:rsidRPr="009D2121">
                        <w:rPr>
                          <w:sz w:val="28"/>
                          <w:szCs w:val="28"/>
                        </w:rPr>
                        <w:t>certificate</w:t>
                      </w:r>
                      <w:r w:rsidR="00C5053F" w:rsidRPr="009D2121">
                        <w:rPr>
                          <w:sz w:val="28"/>
                          <w:szCs w:val="28"/>
                        </w:rPr>
                        <w:t xml:space="preserve"> focuses on</w:t>
                      </w:r>
                      <w:r w:rsidRPr="009D2121">
                        <w:rPr>
                          <w:sz w:val="28"/>
                          <w:szCs w:val="28"/>
                        </w:rPr>
                        <w:t xml:space="preserve"> the </w:t>
                      </w:r>
                      <w:r w:rsidR="00C5053F" w:rsidRPr="009D2121">
                        <w:rPr>
                          <w:sz w:val="28"/>
                          <w:szCs w:val="28"/>
                        </w:rPr>
                        <w:t xml:space="preserve">biology, physiology and cultivation of cannabis to train students for careers in the cannabis </w:t>
                      </w:r>
                      <w:proofErr w:type="gramStart"/>
                      <w:r w:rsidR="00C5053F" w:rsidRPr="009D2121">
                        <w:rPr>
                          <w:sz w:val="28"/>
                          <w:szCs w:val="28"/>
                        </w:rPr>
                        <w:t>industry</w:t>
                      </w:r>
                      <w:proofErr w:type="gramEnd"/>
                    </w:p>
                    <w:p w14:paraId="37D822CC" w14:textId="77777777" w:rsidR="00C5053F" w:rsidRDefault="00C5053F" w:rsidP="00C5053F">
                      <w:pPr>
                        <w:ind w:right="29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9D01161" w14:textId="46DD35F2" w:rsidR="00E52A9B" w:rsidRDefault="00E52A9B">
      <w:pPr>
        <w:pStyle w:val="BodyText"/>
        <w:rPr>
          <w:rFonts w:ascii="Times New Roman"/>
          <w:sz w:val="20"/>
        </w:rPr>
      </w:pPr>
    </w:p>
    <w:p w14:paraId="1E379FBD" w14:textId="07C0A252" w:rsidR="00E52A9B" w:rsidRDefault="00704D42">
      <w:pPr>
        <w:pStyle w:val="BodyText"/>
        <w:spacing w:before="5"/>
        <w:rPr>
          <w:rFonts w:ascii="Times New Roman"/>
          <w:sz w:val="2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DCDA64" wp14:editId="6C624CBA">
                <wp:simplePos x="0" y="0"/>
                <wp:positionH relativeFrom="margin">
                  <wp:posOffset>5252357</wp:posOffset>
                </wp:positionH>
                <wp:positionV relativeFrom="paragraph">
                  <wp:posOffset>2200847</wp:posOffset>
                </wp:positionV>
                <wp:extent cx="2193765" cy="2245807"/>
                <wp:effectExtent l="0" t="0" r="16510" b="2540"/>
                <wp:wrapNone/>
                <wp:docPr id="43389769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3765" cy="22458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2B9085" w14:textId="3F938EEC" w:rsidR="00604805" w:rsidRPr="00704D42" w:rsidRDefault="007D1006" w:rsidP="00604805">
                            <w:pPr>
                              <w:spacing w:after="120"/>
                              <w:rPr>
                                <w:rFonts w:ascii="Calibri Light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704D42">
                              <w:rPr>
                                <w:rFonts w:ascii="Calibri Light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I</w:t>
                            </w:r>
                            <w:r w:rsidR="004A13D5" w:rsidRPr="00704D42">
                              <w:rPr>
                                <w:rFonts w:ascii="Calibri Light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NSTRUCTOR</w:t>
                            </w:r>
                            <w:r w:rsidR="00E61948" w:rsidRPr="00704D42">
                              <w:rPr>
                                <w:rFonts w:ascii="Calibri Light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S</w:t>
                            </w:r>
                            <w:r w:rsidR="004A13D5" w:rsidRPr="00704D42">
                              <w:rPr>
                                <w:rFonts w:ascii="Calibri Light"/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44BE3DD9" w14:textId="45576180" w:rsidR="00E52A9B" w:rsidRPr="00276309" w:rsidRDefault="00DD5DCB" w:rsidP="00E6194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2" w:line="317" w:lineRule="exact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Dr. </w:t>
                            </w:r>
                            <w:r w:rsidR="004A13D5"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M</w:t>
                            </w:r>
                            <w:r w:rsidR="00E61948"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atthew</w:t>
                            </w:r>
                            <w:r w:rsidR="004A13D5"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“R</w:t>
                            </w:r>
                            <w:r w:rsidR="00E61948"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ex</w:t>
                            </w:r>
                            <w:r w:rsidR="004A13D5"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” R</w:t>
                            </w:r>
                            <w:r w:rsidR="00E61948"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ecsetar (lead)</w:t>
                            </w:r>
                          </w:p>
                          <w:p w14:paraId="2DE627A9" w14:textId="77777777" w:rsidR="000F5743" w:rsidRPr="00276309" w:rsidRDefault="000F5743" w:rsidP="000F5743">
                            <w:pPr>
                              <w:pStyle w:val="ListParagraph"/>
                              <w:spacing w:before="2" w:line="317" w:lineRule="exact"/>
                              <w:ind w:left="360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</w:p>
                          <w:p w14:paraId="189646E1" w14:textId="4C9DE5B2" w:rsidR="00E61948" w:rsidRPr="00276309" w:rsidRDefault="00C5053F" w:rsidP="00E6194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2" w:line="317" w:lineRule="exact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Dr. Manuel</w:t>
                            </w:r>
                            <w:r w:rsidR="00276309"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6309"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Aregullin</w:t>
                            </w:r>
                            <w:proofErr w:type="spellEnd"/>
                          </w:p>
                          <w:p w14:paraId="7F15F990" w14:textId="77777777" w:rsidR="000F5743" w:rsidRPr="00276309" w:rsidRDefault="000F5743" w:rsidP="000F5743">
                            <w:pPr>
                              <w:spacing w:before="2" w:line="317" w:lineRule="exact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</w:p>
                          <w:p w14:paraId="22012976" w14:textId="5601D288" w:rsidR="00E61948" w:rsidRDefault="00276309" w:rsidP="00E6194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2" w:line="317" w:lineRule="exact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276309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Dr. Triston Hooks</w:t>
                            </w:r>
                          </w:p>
                          <w:p w14:paraId="74FAE2E2" w14:textId="77777777" w:rsidR="00276309" w:rsidRPr="00276309" w:rsidRDefault="00276309" w:rsidP="00276309">
                            <w:pPr>
                              <w:pStyle w:val="ListParagraph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</w:p>
                          <w:p w14:paraId="11EABA54" w14:textId="6E87A8F1" w:rsidR="00276309" w:rsidRDefault="00276309" w:rsidP="00E6194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2" w:line="317" w:lineRule="exact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Dr. Tanya Quist</w:t>
                            </w:r>
                          </w:p>
                          <w:p w14:paraId="6C9D7328" w14:textId="77777777" w:rsidR="00FF1B15" w:rsidRPr="00FF1B15" w:rsidRDefault="00FF1B15" w:rsidP="00FF1B15">
                            <w:pPr>
                              <w:pStyle w:val="ListParagraph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</w:p>
                          <w:p w14:paraId="3286CBEC" w14:textId="77777777" w:rsidR="00FF1B15" w:rsidRPr="00276309" w:rsidRDefault="00FF1B15" w:rsidP="00FF1B15">
                            <w:pPr>
                              <w:pStyle w:val="ListParagraph"/>
                              <w:spacing w:before="2" w:line="317" w:lineRule="exact"/>
                              <w:ind w:left="360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CDA64" id="Text Box 14" o:spid="_x0000_s1029" type="#_x0000_t202" style="position:absolute;margin-left:413.55pt;margin-top:173.3pt;width:172.75pt;height:176.8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" filled="f" stroked="f">
                <v:textbox inset="0,0,0,0">
                  <w:txbxContent>
                    <w:p w14:paraId="782B9085" w14:textId="3F938EEC" w:rsidR="00604805" w:rsidRPr="00704D42" w:rsidRDefault="007D1006" w:rsidP="00604805">
                      <w:pPr>
                        <w:spacing w:after="120"/>
                        <w:rPr>
                          <w:rFonts w:ascii="Calibri Light"/>
                          <w:b/>
                          <w:bCs/>
                          <w:sz w:val="24"/>
                          <w:szCs w:val="24"/>
                        </w:rPr>
                      </w:pPr>
                      <w:r w:rsidRPr="00704D42">
                        <w:rPr>
                          <w:rFonts w:ascii="Calibri Light"/>
                          <w:b/>
                          <w:bCs/>
                          <w:sz w:val="24"/>
                          <w:szCs w:val="24"/>
                          <w:u w:val="single"/>
                        </w:rPr>
                        <w:t>I</w:t>
                      </w:r>
                      <w:r w:rsidR="004A13D5" w:rsidRPr="00704D42">
                        <w:rPr>
                          <w:rFonts w:ascii="Calibri Light"/>
                          <w:b/>
                          <w:bCs/>
                          <w:sz w:val="24"/>
                          <w:szCs w:val="24"/>
                          <w:u w:val="single"/>
                        </w:rPr>
                        <w:t>NSTRUCTOR</w:t>
                      </w:r>
                      <w:r w:rsidR="00E61948" w:rsidRPr="00704D42">
                        <w:rPr>
                          <w:rFonts w:ascii="Calibri Light"/>
                          <w:b/>
                          <w:bCs/>
                          <w:sz w:val="24"/>
                          <w:szCs w:val="24"/>
                          <w:u w:val="single"/>
                        </w:rPr>
                        <w:t>S</w:t>
                      </w:r>
                      <w:r w:rsidR="004A13D5" w:rsidRPr="00704D42">
                        <w:rPr>
                          <w:rFonts w:ascii="Calibri Light"/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</w:p>
                    <w:p w14:paraId="44BE3DD9" w14:textId="45576180" w:rsidR="00E52A9B" w:rsidRPr="00276309" w:rsidRDefault="00DD5DCB" w:rsidP="00E6194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2" w:line="317" w:lineRule="exact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Dr. </w:t>
                      </w:r>
                      <w:r w:rsidR="004A13D5"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>M</w:t>
                      </w:r>
                      <w:r w:rsidR="00E61948"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>atthew</w:t>
                      </w:r>
                      <w:r w:rsidR="004A13D5"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“R</w:t>
                      </w:r>
                      <w:r w:rsidR="00E61948"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>ex</w:t>
                      </w:r>
                      <w:r w:rsidR="004A13D5"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>” R</w:t>
                      </w:r>
                      <w:r w:rsidR="00E61948"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>ecsetar (lead)</w:t>
                      </w:r>
                    </w:p>
                    <w:p w14:paraId="2DE627A9" w14:textId="77777777" w:rsidR="000F5743" w:rsidRPr="00276309" w:rsidRDefault="000F5743" w:rsidP="000F5743">
                      <w:pPr>
                        <w:pStyle w:val="ListParagraph"/>
                        <w:spacing w:before="2" w:line="317" w:lineRule="exact"/>
                        <w:ind w:left="360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</w:p>
                    <w:p w14:paraId="189646E1" w14:textId="4C9DE5B2" w:rsidR="00E61948" w:rsidRPr="00276309" w:rsidRDefault="00C5053F" w:rsidP="00E6194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2" w:line="317" w:lineRule="exact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>Dr. Manuel</w:t>
                      </w:r>
                      <w:r w:rsidR="00276309"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6309"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>Aregullin</w:t>
                      </w:r>
                      <w:proofErr w:type="spellEnd"/>
                    </w:p>
                    <w:p w14:paraId="7F15F990" w14:textId="77777777" w:rsidR="000F5743" w:rsidRPr="00276309" w:rsidRDefault="000F5743" w:rsidP="000F5743">
                      <w:pPr>
                        <w:spacing w:before="2" w:line="317" w:lineRule="exact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</w:p>
                    <w:p w14:paraId="22012976" w14:textId="5601D288" w:rsidR="00E61948" w:rsidRDefault="00276309" w:rsidP="00E6194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2" w:line="317" w:lineRule="exact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276309">
                        <w:rPr>
                          <w:rFonts w:ascii="Calibri Light" w:hAnsi="Calibri Light"/>
                          <w:sz w:val="24"/>
                          <w:szCs w:val="24"/>
                        </w:rPr>
                        <w:t>Dr. Triston Hooks</w:t>
                      </w:r>
                    </w:p>
                    <w:p w14:paraId="74FAE2E2" w14:textId="77777777" w:rsidR="00276309" w:rsidRPr="00276309" w:rsidRDefault="00276309" w:rsidP="00276309">
                      <w:pPr>
                        <w:pStyle w:val="ListParagraph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</w:p>
                    <w:p w14:paraId="11EABA54" w14:textId="6E87A8F1" w:rsidR="00276309" w:rsidRDefault="00276309" w:rsidP="00E6194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2" w:line="317" w:lineRule="exact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Calibri Light" w:hAnsi="Calibri Light"/>
                          <w:sz w:val="24"/>
                          <w:szCs w:val="24"/>
                        </w:rPr>
                        <w:t>Dr. Tanya Quist</w:t>
                      </w:r>
                    </w:p>
                    <w:p w14:paraId="6C9D7328" w14:textId="77777777" w:rsidR="00FF1B15" w:rsidRPr="00FF1B15" w:rsidRDefault="00FF1B15" w:rsidP="00FF1B15">
                      <w:pPr>
                        <w:pStyle w:val="ListParagraph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</w:p>
                    <w:p w14:paraId="3286CBEC" w14:textId="77777777" w:rsidR="00FF1B15" w:rsidRPr="00276309" w:rsidRDefault="00FF1B15" w:rsidP="00FF1B15">
                      <w:pPr>
                        <w:pStyle w:val="ListParagraph"/>
                        <w:spacing w:before="2" w:line="317" w:lineRule="exact"/>
                        <w:ind w:left="360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58E668" wp14:editId="0407EE30">
                <wp:simplePos x="0" y="0"/>
                <wp:positionH relativeFrom="column">
                  <wp:posOffset>5182019</wp:posOffset>
                </wp:positionH>
                <wp:positionV relativeFrom="paragraph">
                  <wp:posOffset>2170701</wp:posOffset>
                </wp:positionV>
                <wp:extent cx="2163933" cy="4034413"/>
                <wp:effectExtent l="0" t="0" r="27305" b="23495"/>
                <wp:wrapNone/>
                <wp:docPr id="1934861588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63933" cy="4034413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4471C4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83F4B9" id="Rectangle 15" o:spid="_x0000_s1026" style="position:absolute;margin-left:408.05pt;margin-top:170.9pt;width:170.4pt;height:317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" filled="f" strokecolor="#4471c4" strokeweight=".5pt"/>
            </w:pict>
          </mc:Fallback>
        </mc:AlternateContent>
      </w:r>
      <w:r w:rsidR="00C5053F">
        <w:rPr>
          <w:noProof/>
        </w:rPr>
        <w:drawing>
          <wp:anchor distT="0" distB="0" distL="114300" distR="114300" simplePos="0" relativeHeight="251653120" behindDoc="0" locked="0" layoutInCell="1" allowOverlap="1" wp14:anchorId="1965D6DA" wp14:editId="03397352">
            <wp:simplePos x="0" y="0"/>
            <wp:positionH relativeFrom="column">
              <wp:posOffset>5427345</wp:posOffset>
            </wp:positionH>
            <wp:positionV relativeFrom="paragraph">
              <wp:posOffset>1924050</wp:posOffset>
            </wp:positionV>
            <wp:extent cx="1783080" cy="135890"/>
            <wp:effectExtent l="0" t="0" r="0" b="0"/>
            <wp:wrapNone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135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33D0DA" w14:textId="1F9DF0B7" w:rsidR="00EE21A1" w:rsidRDefault="00EE21A1" w:rsidP="000F5743">
      <w:pPr>
        <w:pStyle w:val="BodyText"/>
        <w:spacing w:before="101" w:line="259" w:lineRule="auto"/>
        <w:ind w:left="360" w:right="4194"/>
        <w:rPr>
          <w:color w:val="333333"/>
          <w:sz w:val="24"/>
        </w:rPr>
      </w:pPr>
      <w:r>
        <w:rPr>
          <w:color w:val="333333"/>
          <w:sz w:val="24"/>
        </w:rPr>
        <w:t>Certificate Requirements</w:t>
      </w:r>
      <w:r w:rsidR="004A13D5">
        <w:rPr>
          <w:color w:val="333333"/>
          <w:sz w:val="24"/>
        </w:rPr>
        <w:t xml:space="preserve">: </w:t>
      </w:r>
      <w:r>
        <w:rPr>
          <w:color w:val="333333"/>
          <w:sz w:val="24"/>
        </w:rPr>
        <w:t>14 Credits</w:t>
      </w:r>
    </w:p>
    <w:p w14:paraId="503343E2" w14:textId="7A1B90E8" w:rsidR="00EE21A1" w:rsidRDefault="00EE21A1" w:rsidP="00EE21A1">
      <w:pPr>
        <w:pStyle w:val="BodyText"/>
        <w:numPr>
          <w:ilvl w:val="0"/>
          <w:numId w:val="4"/>
        </w:numPr>
        <w:spacing w:before="101" w:line="259" w:lineRule="auto"/>
        <w:ind w:right="4194"/>
        <w:rPr>
          <w:color w:val="333333"/>
          <w:sz w:val="24"/>
        </w:rPr>
      </w:pPr>
      <w:r>
        <w:rPr>
          <w:color w:val="333333"/>
          <w:sz w:val="24"/>
        </w:rPr>
        <w:t>BE 217 – Intro to Hydroponics (Fall)</w:t>
      </w:r>
    </w:p>
    <w:p w14:paraId="1E9CA5A4" w14:textId="7D10C03C" w:rsidR="00EE21A1" w:rsidRDefault="00EE21A1" w:rsidP="00EE21A1">
      <w:pPr>
        <w:pStyle w:val="BodyText"/>
        <w:numPr>
          <w:ilvl w:val="0"/>
          <w:numId w:val="4"/>
        </w:numPr>
        <w:spacing w:before="101" w:line="259" w:lineRule="auto"/>
        <w:ind w:right="4194"/>
        <w:rPr>
          <w:color w:val="333333"/>
          <w:sz w:val="24"/>
        </w:rPr>
      </w:pPr>
      <w:r>
        <w:rPr>
          <w:color w:val="333333"/>
          <w:sz w:val="24"/>
        </w:rPr>
        <w:t>PLS 302 – The Science of Cannabis (Spring)</w:t>
      </w:r>
    </w:p>
    <w:p w14:paraId="41397F3E" w14:textId="1A84C5F9" w:rsidR="00EE21A1" w:rsidRDefault="00EE21A1" w:rsidP="00EE21A1">
      <w:pPr>
        <w:pStyle w:val="BodyText"/>
        <w:numPr>
          <w:ilvl w:val="0"/>
          <w:numId w:val="4"/>
        </w:numPr>
        <w:spacing w:before="101" w:line="259" w:lineRule="auto"/>
        <w:ind w:right="4194"/>
        <w:rPr>
          <w:color w:val="333333"/>
          <w:sz w:val="24"/>
        </w:rPr>
      </w:pPr>
      <w:r>
        <w:rPr>
          <w:color w:val="333333"/>
          <w:sz w:val="24"/>
        </w:rPr>
        <w:t>PLS 475A – Applied Plant Physiology (Spring)</w:t>
      </w:r>
    </w:p>
    <w:p w14:paraId="019597AE" w14:textId="2EA57A4E" w:rsidR="00EE21A1" w:rsidRDefault="00EE21A1" w:rsidP="00EE21A1">
      <w:pPr>
        <w:pStyle w:val="BodyText"/>
        <w:numPr>
          <w:ilvl w:val="0"/>
          <w:numId w:val="4"/>
        </w:numPr>
        <w:spacing w:before="101" w:line="259" w:lineRule="auto"/>
        <w:ind w:right="4194"/>
        <w:rPr>
          <w:color w:val="333333"/>
          <w:sz w:val="24"/>
        </w:rPr>
      </w:pPr>
      <w:r>
        <w:rPr>
          <w:color w:val="333333"/>
          <w:sz w:val="24"/>
        </w:rPr>
        <w:t>BE 420 – Cultivation of Cannabis (Fall)</w:t>
      </w:r>
    </w:p>
    <w:p w14:paraId="4F4C19B4" w14:textId="37AB5C9F" w:rsidR="00EE21A1" w:rsidRDefault="00EE21A1" w:rsidP="00EE21A1">
      <w:pPr>
        <w:pStyle w:val="BodyText"/>
        <w:numPr>
          <w:ilvl w:val="0"/>
          <w:numId w:val="4"/>
        </w:numPr>
        <w:spacing w:before="101" w:line="259" w:lineRule="auto"/>
        <w:ind w:right="4194"/>
        <w:rPr>
          <w:color w:val="333333"/>
          <w:sz w:val="24"/>
        </w:rPr>
      </w:pPr>
      <w:r>
        <w:rPr>
          <w:color w:val="333333"/>
          <w:sz w:val="24"/>
        </w:rPr>
        <w:t>+ Internship/Lab (2 credits)</w:t>
      </w:r>
    </w:p>
    <w:p w14:paraId="379C265F" w14:textId="7538357C" w:rsidR="00E52A9B" w:rsidRDefault="009D2121" w:rsidP="00EE21A1">
      <w:pPr>
        <w:pStyle w:val="BodyText"/>
        <w:spacing w:before="4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C3506A7" wp14:editId="1FF34E52">
                <wp:simplePos x="0" y="0"/>
                <wp:positionH relativeFrom="column">
                  <wp:posOffset>5192067</wp:posOffset>
                </wp:positionH>
                <wp:positionV relativeFrom="paragraph">
                  <wp:posOffset>73562</wp:posOffset>
                </wp:positionV>
                <wp:extent cx="2144883" cy="1557020"/>
                <wp:effectExtent l="0" t="0" r="27305" b="24130"/>
                <wp:wrapNone/>
                <wp:docPr id="117481980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4883" cy="1557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C2BE3C" w14:textId="77777777" w:rsidR="00704D42" w:rsidRPr="009D2121" w:rsidRDefault="00704D42" w:rsidP="00704D42">
                            <w:pPr>
                              <w:pStyle w:val="ListParagraph"/>
                              <w:rPr>
                                <w:rFonts w:ascii="Calibri Light" w:hAnsi="Calibri Light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9D2121">
                              <w:rPr>
                                <w:rFonts w:ascii="Calibri Light" w:hAnsi="Calibri Light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Application and certificate questions contact:</w:t>
                            </w:r>
                          </w:p>
                          <w:p w14:paraId="26B32442" w14:textId="77777777" w:rsidR="00704D42" w:rsidRPr="00704D42" w:rsidRDefault="00704D42" w:rsidP="00704D42">
                            <w:pPr>
                              <w:pStyle w:val="ListParagraph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704D42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Dava Jondall,</w:t>
                            </w:r>
                          </w:p>
                          <w:p w14:paraId="4182D02B" w14:textId="77777777" w:rsidR="00704D42" w:rsidRPr="00704D42" w:rsidRDefault="00704D42" w:rsidP="00704D42">
                            <w:pPr>
                              <w:pStyle w:val="ListParagraph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704D42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Academic Program Manager</w:t>
                            </w:r>
                          </w:p>
                          <w:p w14:paraId="5278D371" w14:textId="77777777" w:rsidR="00704D42" w:rsidRPr="00704D42" w:rsidRDefault="00704D42" w:rsidP="00704D42">
                            <w:pPr>
                              <w:pStyle w:val="ListParagraph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hyperlink r:id="rId9" w:history="1">
                              <w:r w:rsidRPr="00704D42">
                                <w:rPr>
                                  <w:rStyle w:val="Hyperlink"/>
                                  <w:rFonts w:ascii="Calibri Light" w:hAnsi="Calibri Light"/>
                                  <w:sz w:val="24"/>
                                  <w:szCs w:val="24"/>
                                </w:rPr>
                                <w:t>davaj@arizona.edu</w:t>
                              </w:r>
                            </w:hyperlink>
                          </w:p>
                          <w:p w14:paraId="3B617140" w14:textId="77777777" w:rsidR="00704D42" w:rsidRPr="00704D42" w:rsidRDefault="00704D42" w:rsidP="00704D42">
                            <w:pPr>
                              <w:pStyle w:val="ListParagraph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704D42">
                              <w:rPr>
                                <w:rFonts w:ascii="Calibri Light" w:hAnsi="Calibri Light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or </w:t>
                            </w:r>
                            <w:r w:rsidRPr="00704D42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schedule an</w:t>
                            </w:r>
                            <w:r w:rsidRPr="00704D42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4D42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appointment:</w:t>
                            </w:r>
                          </w:p>
                          <w:p w14:paraId="2442783F" w14:textId="77777777" w:rsidR="00704D42" w:rsidRPr="00704D42" w:rsidRDefault="00704D42" w:rsidP="00704D42">
                            <w:pPr>
                              <w:pStyle w:val="ListParagraph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704D42">
                              <w:rPr>
                                <w:rFonts w:ascii="Calibri Light" w:hAnsi="Calibri Light"/>
                                <w:b/>
                                <w:bCs/>
                                <w:sz w:val="20"/>
                                <w:szCs w:val="20"/>
                              </w:rPr>
                              <w:t>https://trellis.arizona.edu/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506A7" id="Text Box 1" o:spid="_x0000_s1030" type="#_x0000_t202" style="position:absolute;margin-left:408.8pt;margin-top:5.8pt;width:168.9pt;height:122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" fillcolor="white [3201]" strokeweight=".5pt">
                <v:textbox>
                  <w:txbxContent>
                    <w:p w14:paraId="4DC2BE3C" w14:textId="77777777" w:rsidR="00704D42" w:rsidRPr="009D2121" w:rsidRDefault="00704D42" w:rsidP="00704D42">
                      <w:pPr>
                        <w:pStyle w:val="ListParagraph"/>
                        <w:rPr>
                          <w:rFonts w:ascii="Calibri Light" w:hAnsi="Calibri Light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9D2121">
                        <w:rPr>
                          <w:rFonts w:ascii="Calibri Light" w:hAnsi="Calibri Light"/>
                          <w:b/>
                          <w:bCs/>
                          <w:sz w:val="24"/>
                          <w:szCs w:val="24"/>
                          <w:u w:val="single"/>
                        </w:rPr>
                        <w:t>Application and certificate questions contact:</w:t>
                      </w:r>
                    </w:p>
                    <w:p w14:paraId="26B32442" w14:textId="77777777" w:rsidR="00704D42" w:rsidRPr="00704D42" w:rsidRDefault="00704D42" w:rsidP="00704D42">
                      <w:pPr>
                        <w:pStyle w:val="ListParagraph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704D42">
                        <w:rPr>
                          <w:rFonts w:ascii="Calibri Light" w:hAnsi="Calibri Light"/>
                          <w:sz w:val="24"/>
                          <w:szCs w:val="24"/>
                        </w:rPr>
                        <w:t>Dava Jondall,</w:t>
                      </w:r>
                    </w:p>
                    <w:p w14:paraId="4182D02B" w14:textId="77777777" w:rsidR="00704D42" w:rsidRPr="00704D42" w:rsidRDefault="00704D42" w:rsidP="00704D42">
                      <w:pPr>
                        <w:pStyle w:val="ListParagraph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704D42">
                        <w:rPr>
                          <w:rFonts w:ascii="Calibri Light" w:hAnsi="Calibri Light"/>
                          <w:sz w:val="24"/>
                          <w:szCs w:val="24"/>
                        </w:rPr>
                        <w:t>Academic Program Manager</w:t>
                      </w:r>
                    </w:p>
                    <w:p w14:paraId="5278D371" w14:textId="77777777" w:rsidR="00704D42" w:rsidRPr="00704D42" w:rsidRDefault="00704D42" w:rsidP="00704D42">
                      <w:pPr>
                        <w:pStyle w:val="ListParagraph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hyperlink r:id="rId10" w:history="1">
                        <w:r w:rsidRPr="00704D42">
                          <w:rPr>
                            <w:rStyle w:val="Hyperlink"/>
                            <w:rFonts w:ascii="Calibri Light" w:hAnsi="Calibri Light"/>
                            <w:sz w:val="24"/>
                            <w:szCs w:val="24"/>
                          </w:rPr>
                          <w:t>davaj@arizona.edu</w:t>
                        </w:r>
                      </w:hyperlink>
                    </w:p>
                    <w:p w14:paraId="3B617140" w14:textId="77777777" w:rsidR="00704D42" w:rsidRPr="00704D42" w:rsidRDefault="00704D42" w:rsidP="00704D42">
                      <w:pPr>
                        <w:pStyle w:val="ListParagraph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704D42">
                        <w:rPr>
                          <w:rFonts w:ascii="Calibri Light" w:hAnsi="Calibri Light"/>
                          <w:b/>
                          <w:bCs/>
                          <w:sz w:val="24"/>
                          <w:szCs w:val="24"/>
                        </w:rPr>
                        <w:t xml:space="preserve">or </w:t>
                      </w:r>
                      <w:r w:rsidRPr="00704D42">
                        <w:rPr>
                          <w:rFonts w:ascii="Calibri Light" w:hAnsi="Calibri Light"/>
                          <w:sz w:val="24"/>
                          <w:szCs w:val="24"/>
                        </w:rPr>
                        <w:t>schedule an</w:t>
                      </w:r>
                      <w:r w:rsidRPr="00704D42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</w:t>
                      </w:r>
                      <w:r w:rsidRPr="00704D42">
                        <w:rPr>
                          <w:rFonts w:ascii="Calibri Light" w:hAnsi="Calibri Light"/>
                          <w:sz w:val="24"/>
                          <w:szCs w:val="24"/>
                        </w:rPr>
                        <w:t>appointment:</w:t>
                      </w:r>
                    </w:p>
                    <w:p w14:paraId="2442783F" w14:textId="77777777" w:rsidR="00704D42" w:rsidRPr="00704D42" w:rsidRDefault="00704D42" w:rsidP="00704D42">
                      <w:pPr>
                        <w:pStyle w:val="ListParagraph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704D42">
                        <w:rPr>
                          <w:rFonts w:ascii="Calibri Light" w:hAnsi="Calibri Light"/>
                          <w:b/>
                          <w:bCs/>
                          <w:sz w:val="20"/>
                          <w:szCs w:val="20"/>
                        </w:rPr>
                        <w:t>https://trellis.arizona.edu/login</w:t>
                      </w:r>
                    </w:p>
                  </w:txbxContent>
                </v:textbox>
              </v:shape>
            </w:pict>
          </mc:Fallback>
        </mc:AlternateContent>
      </w:r>
      <w:r w:rsidR="00121E55" w:rsidRPr="001F0586">
        <w:rPr>
          <w:noProof/>
          <w:sz w:val="20"/>
        </w:rPr>
        <w:drawing>
          <wp:anchor distT="0" distB="0" distL="114300" distR="114300" simplePos="0" relativeHeight="251681792" behindDoc="0" locked="0" layoutInCell="1" allowOverlap="1" wp14:anchorId="57F199E6" wp14:editId="41817D0E">
            <wp:simplePos x="0" y="0"/>
            <wp:positionH relativeFrom="column">
              <wp:posOffset>2388667</wp:posOffset>
            </wp:positionH>
            <wp:positionV relativeFrom="paragraph">
              <wp:posOffset>294061</wp:posOffset>
            </wp:positionV>
            <wp:extent cx="2843530" cy="1185545"/>
            <wp:effectExtent l="0" t="0" r="0" b="0"/>
            <wp:wrapThrough wrapText="bothSides">
              <wp:wrapPolygon edited="0">
                <wp:start x="145" y="0"/>
                <wp:lineTo x="0" y="347"/>
                <wp:lineTo x="0" y="20825"/>
                <wp:lineTo x="145" y="21172"/>
                <wp:lineTo x="21272" y="21172"/>
                <wp:lineTo x="21417" y="20825"/>
                <wp:lineTo x="21417" y="347"/>
                <wp:lineTo x="21272" y="0"/>
                <wp:lineTo x="145" y="0"/>
              </wp:wrapPolygon>
            </wp:wrapThrough>
            <wp:docPr id="4942561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256189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3530" cy="1185545"/>
                    </a:xfrm>
                    <a:prstGeom prst="rect">
                      <a:avLst/>
                    </a:prstGeom>
                    <a:effectLst>
                      <a:softEdge rad="381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D42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0194B2D" wp14:editId="31244A3A">
                <wp:simplePos x="0" y="0"/>
                <wp:positionH relativeFrom="column">
                  <wp:posOffset>238125</wp:posOffset>
                </wp:positionH>
                <wp:positionV relativeFrom="paragraph">
                  <wp:posOffset>1725930</wp:posOffset>
                </wp:positionV>
                <wp:extent cx="7129145" cy="912495"/>
                <wp:effectExtent l="0" t="0" r="14605" b="20955"/>
                <wp:wrapThrough wrapText="bothSides">
                  <wp:wrapPolygon edited="0">
                    <wp:start x="0" y="0"/>
                    <wp:lineTo x="0" y="21645"/>
                    <wp:lineTo x="21587" y="21645"/>
                    <wp:lineTo x="21587" y="0"/>
                    <wp:lineTo x="0" y="0"/>
                  </wp:wrapPolygon>
                </wp:wrapThrough>
                <wp:docPr id="1767810741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9145" cy="912495"/>
                        </a:xfrm>
                        <a:prstGeom prst="rect">
                          <a:avLst/>
                        </a:prstGeom>
                        <a:solidFill>
                          <a:srgbClr val="23EEF4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687AB1" w14:textId="196BF778" w:rsidR="00C5053F" w:rsidRPr="00704D42" w:rsidRDefault="00C5053F" w:rsidP="00C5053F">
                            <w:pPr>
                              <w:ind w:right="29"/>
                              <w:jc w:val="center"/>
                              <w:rPr>
                                <w:rFonts w:ascii="Calibri"/>
                                <w:sz w:val="28"/>
                                <w:szCs w:val="28"/>
                              </w:rPr>
                            </w:pPr>
                            <w:r w:rsidRPr="00704D42">
                              <w:rPr>
                                <w:sz w:val="28"/>
                                <w:szCs w:val="28"/>
                              </w:rPr>
                              <w:t>Through this certificate students will gain hands on experience through an internship at a local cannabis operation</w:t>
                            </w:r>
                            <w:r w:rsidR="00276309" w:rsidRPr="00704D42">
                              <w:rPr>
                                <w:sz w:val="28"/>
                                <w:szCs w:val="28"/>
                              </w:rPr>
                              <w:t>!</w:t>
                            </w:r>
                          </w:p>
                          <w:p w14:paraId="02E63221" w14:textId="5EA145EE" w:rsidR="00E52A9B" w:rsidRPr="00B76542" w:rsidRDefault="00E52A9B" w:rsidP="00113202">
                            <w:pPr>
                              <w:spacing w:before="74" w:line="259" w:lineRule="auto"/>
                              <w:ind w:right="424"/>
                              <w:rPr>
                                <w:rFonts w:ascii="Calibr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94B2D" id="Text Box 52" o:spid="_x0000_s1031" type="#_x0000_t202" style="position:absolute;margin-left:18.75pt;margin-top:135.9pt;width:561.35pt;height:71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" fillcolor="#23eef4">
                <v:textbox inset="0,0,0,0">
                  <w:txbxContent>
                    <w:p w14:paraId="69687AB1" w14:textId="196BF778" w:rsidR="00C5053F" w:rsidRPr="00704D42" w:rsidRDefault="00C5053F" w:rsidP="00C5053F">
                      <w:pPr>
                        <w:ind w:right="29"/>
                        <w:jc w:val="center"/>
                        <w:rPr>
                          <w:rFonts w:ascii="Calibri"/>
                          <w:sz w:val="28"/>
                          <w:szCs w:val="28"/>
                        </w:rPr>
                      </w:pPr>
                      <w:r w:rsidRPr="00704D42">
                        <w:rPr>
                          <w:sz w:val="28"/>
                          <w:szCs w:val="28"/>
                        </w:rPr>
                        <w:t>Through this certificate students will gain hands on experience through an internship at a local cannabis operation</w:t>
                      </w:r>
                      <w:r w:rsidR="00276309" w:rsidRPr="00704D42">
                        <w:rPr>
                          <w:sz w:val="28"/>
                          <w:szCs w:val="28"/>
                        </w:rPr>
                        <w:t>!</w:t>
                      </w:r>
                    </w:p>
                    <w:p w14:paraId="02E63221" w14:textId="5EA145EE" w:rsidR="00E52A9B" w:rsidRPr="00B76542" w:rsidRDefault="00E52A9B" w:rsidP="00113202">
                      <w:pPr>
                        <w:spacing w:before="74" w:line="259" w:lineRule="auto"/>
                        <w:ind w:right="424"/>
                        <w:rPr>
                          <w:rFonts w:ascii="Calibri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C5053F" w:rsidRPr="00604805">
        <w:rPr>
          <w:noProof/>
          <w:sz w:val="20"/>
        </w:rPr>
        <w:drawing>
          <wp:anchor distT="0" distB="0" distL="114300" distR="114300" simplePos="0" relativeHeight="251679744" behindDoc="0" locked="0" layoutInCell="1" allowOverlap="1" wp14:anchorId="06533D3A" wp14:editId="608E1504">
            <wp:simplePos x="0" y="0"/>
            <wp:positionH relativeFrom="column">
              <wp:posOffset>358140</wp:posOffset>
            </wp:positionH>
            <wp:positionV relativeFrom="paragraph">
              <wp:posOffset>135255</wp:posOffset>
            </wp:positionV>
            <wp:extent cx="2120265" cy="1414145"/>
            <wp:effectExtent l="0" t="0" r="0" b="0"/>
            <wp:wrapThrough wrapText="bothSides">
              <wp:wrapPolygon edited="0">
                <wp:start x="0" y="0"/>
                <wp:lineTo x="0" y="21241"/>
                <wp:lineTo x="21348" y="21241"/>
                <wp:lineTo x="21348" y="0"/>
                <wp:lineTo x="0" y="0"/>
              </wp:wrapPolygon>
            </wp:wrapThrough>
            <wp:docPr id="2971482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148229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265" cy="1414145"/>
                    </a:xfrm>
                    <a:prstGeom prst="rect">
                      <a:avLst/>
                    </a:prstGeom>
                    <a:effectLst>
                      <a:softEdge rad="3175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5743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48030D" wp14:editId="540727C7">
                <wp:simplePos x="0" y="0"/>
                <wp:positionH relativeFrom="column">
                  <wp:posOffset>5827395</wp:posOffset>
                </wp:positionH>
                <wp:positionV relativeFrom="paragraph">
                  <wp:posOffset>2169160</wp:posOffset>
                </wp:positionV>
                <wp:extent cx="797560" cy="15240"/>
                <wp:effectExtent l="0" t="3810" r="0" b="0"/>
                <wp:wrapNone/>
                <wp:docPr id="12387332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7560" cy="15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765675" id="Rectangle 19" o:spid="_x0000_s1026" style="position:absolute;margin-left:458.85pt;margin-top:170.8pt;width:62.8pt;height: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" stroked="f"/>
            </w:pict>
          </mc:Fallback>
        </mc:AlternateContent>
      </w:r>
    </w:p>
    <w:sectPr w:rsidR="00E52A9B">
      <w:type w:val="continuous"/>
      <w:pgSz w:w="12240" w:h="15840"/>
      <w:pgMar w:top="180" w:right="460" w:bottom="0" w:left="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6816AE"/>
    <w:multiLevelType w:val="hybridMultilevel"/>
    <w:tmpl w:val="9B0800BE"/>
    <w:lvl w:ilvl="0" w:tplc="BEBCB4C0">
      <w:numFmt w:val="bullet"/>
      <w:lvlText w:val=""/>
      <w:lvlJc w:val="left"/>
      <w:pPr>
        <w:ind w:left="51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FAC1C8">
      <w:numFmt w:val="bullet"/>
      <w:lvlText w:val="•"/>
      <w:lvlJc w:val="left"/>
      <w:pPr>
        <w:ind w:left="799" w:hanging="360"/>
      </w:pPr>
      <w:rPr>
        <w:rFonts w:hint="default"/>
        <w:lang w:val="en-US" w:eastAsia="en-US" w:bidi="en-US"/>
      </w:rPr>
    </w:lvl>
    <w:lvl w:ilvl="2" w:tplc="8FB8EAF2">
      <w:numFmt w:val="bullet"/>
      <w:lvlText w:val="•"/>
      <w:lvlJc w:val="left"/>
      <w:pPr>
        <w:ind w:left="1078" w:hanging="360"/>
      </w:pPr>
      <w:rPr>
        <w:rFonts w:hint="default"/>
        <w:lang w:val="en-US" w:eastAsia="en-US" w:bidi="en-US"/>
      </w:rPr>
    </w:lvl>
    <w:lvl w:ilvl="3" w:tplc="C8840A1A">
      <w:numFmt w:val="bullet"/>
      <w:lvlText w:val="•"/>
      <w:lvlJc w:val="left"/>
      <w:pPr>
        <w:ind w:left="1357" w:hanging="360"/>
      </w:pPr>
      <w:rPr>
        <w:rFonts w:hint="default"/>
        <w:lang w:val="en-US" w:eastAsia="en-US" w:bidi="en-US"/>
      </w:rPr>
    </w:lvl>
    <w:lvl w:ilvl="4" w:tplc="C0BEB79C">
      <w:numFmt w:val="bullet"/>
      <w:lvlText w:val="•"/>
      <w:lvlJc w:val="left"/>
      <w:pPr>
        <w:ind w:left="1636" w:hanging="360"/>
      </w:pPr>
      <w:rPr>
        <w:rFonts w:hint="default"/>
        <w:lang w:val="en-US" w:eastAsia="en-US" w:bidi="en-US"/>
      </w:rPr>
    </w:lvl>
    <w:lvl w:ilvl="5" w:tplc="6BECC368">
      <w:numFmt w:val="bullet"/>
      <w:lvlText w:val="•"/>
      <w:lvlJc w:val="left"/>
      <w:pPr>
        <w:ind w:left="1915" w:hanging="360"/>
      </w:pPr>
      <w:rPr>
        <w:rFonts w:hint="default"/>
        <w:lang w:val="en-US" w:eastAsia="en-US" w:bidi="en-US"/>
      </w:rPr>
    </w:lvl>
    <w:lvl w:ilvl="6" w:tplc="0F76A332">
      <w:numFmt w:val="bullet"/>
      <w:lvlText w:val="•"/>
      <w:lvlJc w:val="left"/>
      <w:pPr>
        <w:ind w:left="2194" w:hanging="360"/>
      </w:pPr>
      <w:rPr>
        <w:rFonts w:hint="default"/>
        <w:lang w:val="en-US" w:eastAsia="en-US" w:bidi="en-US"/>
      </w:rPr>
    </w:lvl>
    <w:lvl w:ilvl="7" w:tplc="1E1A305E">
      <w:numFmt w:val="bullet"/>
      <w:lvlText w:val="•"/>
      <w:lvlJc w:val="left"/>
      <w:pPr>
        <w:ind w:left="2473" w:hanging="360"/>
      </w:pPr>
      <w:rPr>
        <w:rFonts w:hint="default"/>
        <w:lang w:val="en-US" w:eastAsia="en-US" w:bidi="en-US"/>
      </w:rPr>
    </w:lvl>
    <w:lvl w:ilvl="8" w:tplc="FFFC1F00">
      <w:numFmt w:val="bullet"/>
      <w:lvlText w:val="•"/>
      <w:lvlJc w:val="left"/>
      <w:pPr>
        <w:ind w:left="2752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506B6C0B"/>
    <w:multiLevelType w:val="hybridMultilevel"/>
    <w:tmpl w:val="687A6D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35C1584"/>
    <w:multiLevelType w:val="hybridMultilevel"/>
    <w:tmpl w:val="2DD82C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A882BFB"/>
    <w:multiLevelType w:val="hybridMultilevel"/>
    <w:tmpl w:val="D2D841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60805575">
    <w:abstractNumId w:val="0"/>
  </w:num>
  <w:num w:numId="2" w16cid:durableId="1378044731">
    <w:abstractNumId w:val="2"/>
  </w:num>
  <w:num w:numId="3" w16cid:durableId="1214926481">
    <w:abstractNumId w:val="1"/>
  </w:num>
  <w:num w:numId="4" w16cid:durableId="1181087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QACU1NLSwMjczNDCyUdpeDU4uLM/DyQAsNaANXdJZwsAAAA"/>
  </w:docVars>
  <w:rsids>
    <w:rsidRoot w:val="00E52A9B"/>
    <w:rsid w:val="00045ECF"/>
    <w:rsid w:val="00065188"/>
    <w:rsid w:val="000E0C5A"/>
    <w:rsid w:val="000F5743"/>
    <w:rsid w:val="00113202"/>
    <w:rsid w:val="00121E55"/>
    <w:rsid w:val="00177E44"/>
    <w:rsid w:val="001961B4"/>
    <w:rsid w:val="001972C2"/>
    <w:rsid w:val="001F0586"/>
    <w:rsid w:val="00201279"/>
    <w:rsid w:val="00276309"/>
    <w:rsid w:val="00321069"/>
    <w:rsid w:val="00325DF5"/>
    <w:rsid w:val="003A102B"/>
    <w:rsid w:val="003C04A5"/>
    <w:rsid w:val="00462F8E"/>
    <w:rsid w:val="004853E4"/>
    <w:rsid w:val="004A13D5"/>
    <w:rsid w:val="004D4836"/>
    <w:rsid w:val="004D779B"/>
    <w:rsid w:val="00537928"/>
    <w:rsid w:val="0059299E"/>
    <w:rsid w:val="005A4D95"/>
    <w:rsid w:val="00604805"/>
    <w:rsid w:val="006160AA"/>
    <w:rsid w:val="0069119A"/>
    <w:rsid w:val="006A7F36"/>
    <w:rsid w:val="006B78CE"/>
    <w:rsid w:val="00704D42"/>
    <w:rsid w:val="007061D3"/>
    <w:rsid w:val="00750C8D"/>
    <w:rsid w:val="00752997"/>
    <w:rsid w:val="007A070E"/>
    <w:rsid w:val="007D1006"/>
    <w:rsid w:val="007F36D2"/>
    <w:rsid w:val="00991DC0"/>
    <w:rsid w:val="009A107F"/>
    <w:rsid w:val="009A5EF6"/>
    <w:rsid w:val="009D2121"/>
    <w:rsid w:val="00A82EA0"/>
    <w:rsid w:val="00B01821"/>
    <w:rsid w:val="00B13357"/>
    <w:rsid w:val="00B403EF"/>
    <w:rsid w:val="00B66029"/>
    <w:rsid w:val="00B76542"/>
    <w:rsid w:val="00B8768D"/>
    <w:rsid w:val="00BB0D53"/>
    <w:rsid w:val="00BD602E"/>
    <w:rsid w:val="00C5053F"/>
    <w:rsid w:val="00C96A60"/>
    <w:rsid w:val="00CC7A9C"/>
    <w:rsid w:val="00CE76BC"/>
    <w:rsid w:val="00D164E1"/>
    <w:rsid w:val="00D26500"/>
    <w:rsid w:val="00DD5DCB"/>
    <w:rsid w:val="00E1504E"/>
    <w:rsid w:val="00E52A9B"/>
    <w:rsid w:val="00E56125"/>
    <w:rsid w:val="00E61948"/>
    <w:rsid w:val="00ED3C17"/>
    <w:rsid w:val="00EE21A1"/>
    <w:rsid w:val="00F014EB"/>
    <w:rsid w:val="00F90DBD"/>
    <w:rsid w:val="00FD0E8D"/>
    <w:rsid w:val="00FF1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22279"/>
  <w15:docId w15:val="{7D6B9133-F625-494D-B373-782E6709D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Black" w:eastAsia="Arial Black" w:hAnsi="Arial Black" w:cs="Arial Black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ubtitle">
    <w:name w:val="Subtitle"/>
    <w:basedOn w:val="Normal"/>
    <w:next w:val="Normal"/>
    <w:link w:val="SubtitleChar"/>
    <w:uiPriority w:val="11"/>
    <w:qFormat/>
    <w:rsid w:val="00B8768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8768D"/>
    <w:rPr>
      <w:rFonts w:eastAsiaTheme="minorEastAsia"/>
      <w:color w:val="5A5A5A" w:themeColor="text1" w:themeTint="A5"/>
      <w:spacing w:val="15"/>
      <w:lang w:bidi="en-US"/>
    </w:rPr>
  </w:style>
  <w:style w:type="character" w:styleId="Hyperlink">
    <w:name w:val="Hyperlink"/>
    <w:basedOn w:val="DefaultParagraphFont"/>
    <w:uiPriority w:val="99"/>
    <w:unhideWhenUsed/>
    <w:rsid w:val="00704D4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D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jpeg"/><Relationship Id="rId5" Type="http://schemas.openxmlformats.org/officeDocument/2006/relationships/image" Target="media/image1.png"/><Relationship Id="rId10" Type="http://schemas.openxmlformats.org/officeDocument/2006/relationships/hyperlink" Target="mailto:davaj@arizona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vaj@arizona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Recsetar</dc:creator>
  <cp:keywords/>
  <dc:description/>
  <cp:lastModifiedBy>Jondall, Dava Renée - (davaj)</cp:lastModifiedBy>
  <cp:revision>2</cp:revision>
  <cp:lastPrinted>2020-04-21T04:01:00Z</cp:lastPrinted>
  <dcterms:created xsi:type="dcterms:W3CDTF">2024-04-29T18:37:00Z</dcterms:created>
  <dcterms:modified xsi:type="dcterms:W3CDTF">2024-04-2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3-11T00:00:00Z</vt:filetime>
  </property>
</Properties>
</file>